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9423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9423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9423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9423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42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942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C923869" w:rsidR="0000007A" w:rsidRPr="00C9423E" w:rsidRDefault="00804B9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6B068C" w:rsidRPr="00C9423E">
                <w:rPr>
                  <w:rStyle w:val="Hyperlink"/>
                  <w:rFonts w:ascii="Arial" w:hAnsi="Arial" w:cs="Arial"/>
                  <w:sz w:val="20"/>
                  <w:szCs w:val="20"/>
                </w:rPr>
                <w:t>Mathematics and Computer Science: Contemporary Developments</w:t>
              </w:r>
            </w:hyperlink>
          </w:p>
        </w:tc>
      </w:tr>
      <w:tr w:rsidR="0000007A" w:rsidRPr="00C9423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942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42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3A27341" w:rsidR="0000007A" w:rsidRPr="00C9423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94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94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94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B068C" w:rsidRPr="00C942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740</w:t>
            </w:r>
          </w:p>
        </w:tc>
      </w:tr>
      <w:tr w:rsidR="0000007A" w:rsidRPr="00C9423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942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42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DD799F" w:rsidR="0000007A" w:rsidRPr="00C9423E" w:rsidRDefault="00B45AE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9423E">
              <w:rPr>
                <w:rFonts w:ascii="Arial" w:hAnsi="Arial" w:cs="Arial"/>
                <w:b/>
                <w:sz w:val="20"/>
                <w:szCs w:val="20"/>
                <w:lang w:val="en-GB"/>
              </w:rPr>
              <w:t>Tripolar Fuzzy BI-</w:t>
            </w:r>
            <w:r w:rsidR="006B068C" w:rsidRPr="00C942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deal of a Near Ring</w:t>
            </w:r>
          </w:p>
        </w:tc>
      </w:tr>
      <w:tr w:rsidR="00CF0BBB" w:rsidRPr="00C9423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942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942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1DFF6A9" w:rsidR="00CF0BBB" w:rsidRPr="00C9423E" w:rsidRDefault="006B06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9423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9423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9423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C9423E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A743ECE" w14:textId="77777777" w:rsidR="00D27A79" w:rsidRPr="00C9423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9423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C9423E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C9423E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C9423E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C9423E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C9423E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C9423E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C9423E">
              <w:rPr>
                <w:rFonts w:ascii="Times New Roman" w:hAnsi="Times New Roman"/>
                <w:lang w:val="en-GB"/>
              </w:rPr>
              <w:t>Author’s Feedback</w:t>
            </w:r>
            <w:r w:rsidRPr="00C9423E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C9423E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9423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C9423E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Why do you like (or dislike) this manuscript? A minimum of 3-4 sentences may be required for this part.</w:t>
            </w:r>
          </w:p>
          <w:p w14:paraId="3373D4EF" w14:textId="77777777" w:rsidR="00F1171E" w:rsidRPr="00C9423E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8CFBBA2" w:rsidR="00F1171E" w:rsidRPr="00C9423E" w:rsidRDefault="00B45AE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This manuscript has strong contribution to fuzzy near ring </w:t>
            </w:r>
            <w:proofErr w:type="spellStart"/>
            <w:r w:rsidRPr="00C9423E">
              <w:rPr>
                <w:b/>
                <w:bCs/>
                <w:sz w:val="20"/>
                <w:szCs w:val="20"/>
                <w:lang w:val="en-GB"/>
              </w:rPr>
              <w:t>inparticular</w:t>
            </w:r>
            <w:proofErr w:type="spellEnd"/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 and fuzzy algebra in general scientifically.</w:t>
            </w:r>
          </w:p>
        </w:tc>
        <w:tc>
          <w:tcPr>
            <w:tcW w:w="1523" w:type="pct"/>
          </w:tcPr>
          <w:p w14:paraId="462A339C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C9423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9423E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9423E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9449730" w14:textId="77777777" w:rsidR="00F1171E" w:rsidRPr="00C9423E" w:rsidRDefault="00B45AEB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Yes with </w:t>
            </w:r>
            <w:proofErr w:type="spellStart"/>
            <w:r w:rsidRPr="00C9423E">
              <w:rPr>
                <w:b/>
                <w:bCs/>
                <w:sz w:val="20"/>
                <w:szCs w:val="20"/>
                <w:lang w:val="en-GB"/>
              </w:rPr>
              <w:t>slite</w:t>
            </w:r>
            <w:proofErr w:type="spellEnd"/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 modification</w:t>
            </w:r>
          </w:p>
          <w:p w14:paraId="794AA9A7" w14:textId="0378848E" w:rsidR="00B45AEB" w:rsidRPr="00C9423E" w:rsidRDefault="00B45AEB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As  </w:t>
            </w:r>
            <w:r w:rsidRPr="00C9423E">
              <w:rPr>
                <w:rFonts w:ascii="Arial" w:hAnsi="Arial" w:cs="Arial"/>
                <w:b/>
                <w:sz w:val="20"/>
                <w:szCs w:val="20"/>
                <w:lang w:val="en-GB"/>
              </w:rPr>
              <w:t>Tripolar Fuzzy BI- ideal of a Near Ring</w:t>
            </w:r>
          </w:p>
        </w:tc>
        <w:tc>
          <w:tcPr>
            <w:tcW w:w="1523" w:type="pct"/>
          </w:tcPr>
          <w:p w14:paraId="405B6701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C9423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2768D51F" w:rsidR="00F1171E" w:rsidRPr="00C9423E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C9423E"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D3DB07E" w:rsidR="00F1171E" w:rsidRPr="00C9423E" w:rsidRDefault="00B45AEB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The abstract is too </w:t>
            </w:r>
            <w:proofErr w:type="gramStart"/>
            <w:r w:rsidRPr="00C9423E">
              <w:rPr>
                <w:b/>
                <w:bCs/>
                <w:sz w:val="20"/>
                <w:szCs w:val="20"/>
                <w:lang w:val="en-GB"/>
              </w:rPr>
              <w:t>short .</w:t>
            </w:r>
            <w:proofErr w:type="gramEnd"/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  So I suggest it has to be modified by adding some more results.</w:t>
            </w:r>
          </w:p>
        </w:tc>
        <w:tc>
          <w:tcPr>
            <w:tcW w:w="1523" w:type="pct"/>
          </w:tcPr>
          <w:p w14:paraId="1D54B730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C9423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C9423E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7E685A9D" w:rsidR="00F1171E" w:rsidRPr="00C9423E" w:rsidRDefault="00B45AE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>Add more subsections to make more strong</w:t>
            </w:r>
          </w:p>
        </w:tc>
        <w:tc>
          <w:tcPr>
            <w:tcW w:w="1523" w:type="pct"/>
          </w:tcPr>
          <w:p w14:paraId="4898F764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C9423E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C9423E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>Please write a few sentences regarding the scientific correctness of this manuscript. Why do you think that this manuscript is scientifically robust and technically sound? A minimum of 3-4 sentences may be required for this part.</w:t>
            </w:r>
          </w:p>
        </w:tc>
        <w:tc>
          <w:tcPr>
            <w:tcW w:w="2212" w:type="pct"/>
          </w:tcPr>
          <w:p w14:paraId="37D373F9" w14:textId="47AC3C16" w:rsidR="00F1171E" w:rsidRPr="00C9423E" w:rsidRDefault="00B45AE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 The manuscript is the extension of already published manuscript.  It sounds </w:t>
            </w:r>
            <w:proofErr w:type="spellStart"/>
            <w:r w:rsidRPr="00C9423E">
              <w:rPr>
                <w:b/>
                <w:bCs/>
                <w:sz w:val="20"/>
                <w:szCs w:val="20"/>
                <w:lang w:val="en-GB"/>
              </w:rPr>
              <w:t>Mathematicall</w:t>
            </w:r>
            <w:proofErr w:type="spellEnd"/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 Correct and Meaning </w:t>
            </w:r>
            <w:proofErr w:type="spellStart"/>
            <w:r w:rsidRPr="00C9423E">
              <w:rPr>
                <w:b/>
                <w:bCs/>
                <w:sz w:val="20"/>
                <w:szCs w:val="20"/>
                <w:lang w:val="en-GB"/>
              </w:rPr>
              <w:t>ful</w:t>
            </w:r>
            <w:proofErr w:type="spellEnd"/>
            <w:r w:rsidRPr="00C9423E">
              <w:rPr>
                <w:b/>
                <w:bCs/>
                <w:sz w:val="20"/>
                <w:szCs w:val="20"/>
                <w:lang w:val="en-GB"/>
              </w:rPr>
              <w:t>. But It need to be extended by adding some more</w:t>
            </w:r>
            <w:r w:rsidR="003821CF" w:rsidRPr="00C9423E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3821CF" w:rsidRPr="00C9423E">
              <w:rPr>
                <w:b/>
                <w:bCs/>
                <w:sz w:val="20"/>
                <w:szCs w:val="20"/>
                <w:lang w:val="en-GB"/>
              </w:rPr>
              <w:t xml:space="preserve">related </w:t>
            </w:r>
            <w:r w:rsidRPr="00C9423E">
              <w:rPr>
                <w:b/>
                <w:bCs/>
                <w:sz w:val="20"/>
                <w:szCs w:val="20"/>
                <w:lang w:val="en-GB"/>
              </w:rPr>
              <w:t xml:space="preserve"> ideas</w:t>
            </w:r>
            <w:proofErr w:type="gramEnd"/>
            <w:r w:rsidRPr="00C9423E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14DFC3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C9423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9423E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9423E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1029638" w:rsidR="00F1171E" w:rsidRPr="00C9423E" w:rsidRDefault="003821CF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C9423E">
              <w:rPr>
                <w:b/>
                <w:bCs/>
                <w:sz w:val="20"/>
                <w:szCs w:val="20"/>
                <w:lang w:val="en-GB"/>
              </w:rPr>
              <w:t>Yes But if some more idea added some more reference may needed.</w:t>
            </w:r>
          </w:p>
        </w:tc>
        <w:tc>
          <w:tcPr>
            <w:tcW w:w="1523" w:type="pct"/>
          </w:tcPr>
          <w:p w14:paraId="40220055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C9423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C9423E">
              <w:rPr>
                <w:rFonts w:ascii="Times New Roman" w:hAnsi="Times New Roman"/>
                <w:b w:val="0"/>
                <w:u w:val="single"/>
                <w:lang w:val="en-GB"/>
              </w:rPr>
              <w:lastRenderedPageBreak/>
              <w:t>Minor</w:t>
            </w:r>
            <w:r w:rsidRPr="00C9423E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C9423E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C9423E"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7EE7FFE" w:rsidR="00F1171E" w:rsidRPr="00C9423E" w:rsidRDefault="00822C33" w:rsidP="007222C8">
            <w:pPr>
              <w:rPr>
                <w:sz w:val="20"/>
                <w:szCs w:val="20"/>
                <w:lang w:val="en-GB"/>
              </w:rPr>
            </w:pPr>
            <w:r w:rsidRPr="00C9423E">
              <w:rPr>
                <w:sz w:val="20"/>
                <w:szCs w:val="20"/>
                <w:lang w:val="en-GB"/>
              </w:rPr>
              <w:t>Y</w:t>
            </w:r>
            <w:r w:rsidR="003821CF" w:rsidRPr="00C9423E">
              <w:rPr>
                <w:sz w:val="20"/>
                <w:szCs w:val="20"/>
                <w:lang w:val="en-GB"/>
              </w:rPr>
              <w:t>es</w:t>
            </w:r>
          </w:p>
          <w:p w14:paraId="6CBA4B2A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C9423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C9423E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C9423E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C9423E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9423E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0C8767C3" w:rsidR="00F1171E" w:rsidRDefault="00C52519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Add more results.</w:t>
            </w:r>
          </w:p>
          <w:p w14:paraId="41A4609B" w14:textId="5A832A83" w:rsidR="00C52519" w:rsidRPr="00C9423E" w:rsidRDefault="00C52519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- cite </w:t>
            </w:r>
            <w:proofErr w:type="spellStart"/>
            <w:r>
              <w:rPr>
                <w:sz w:val="20"/>
                <w:szCs w:val="20"/>
                <w:lang w:val="en-GB"/>
              </w:rPr>
              <w:t>defn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 2,2, </w:t>
            </w:r>
            <w:proofErr w:type="spellStart"/>
            <w:r>
              <w:rPr>
                <w:sz w:val="20"/>
                <w:szCs w:val="20"/>
                <w:lang w:val="en-GB"/>
              </w:rPr>
              <w:t>defn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2.6, </w:t>
            </w:r>
            <w:proofErr w:type="spellStart"/>
            <w:r>
              <w:rPr>
                <w:sz w:val="20"/>
                <w:szCs w:val="20"/>
                <w:lang w:val="en-GB"/>
              </w:rPr>
              <w:t>defn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2.7, </w:t>
            </w:r>
            <w:proofErr w:type="spellStart"/>
            <w:r>
              <w:rPr>
                <w:sz w:val="20"/>
                <w:szCs w:val="20"/>
                <w:lang w:val="en-GB"/>
              </w:rPr>
              <w:t>defn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2.8,  </w:t>
            </w:r>
            <w:proofErr w:type="spellStart"/>
            <w:r>
              <w:rPr>
                <w:sz w:val="20"/>
                <w:szCs w:val="20"/>
                <w:lang w:val="en-GB"/>
              </w:rPr>
              <w:t>defn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2.9 </w:t>
            </w:r>
          </w:p>
          <w:p w14:paraId="7EB58C99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9423E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5A1B000F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7E2816" w:rsidRPr="00340561" w14:paraId="53600EB3" w14:textId="77777777" w:rsidTr="000A4DD1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FF304" w14:textId="77777777" w:rsidR="007E2816" w:rsidRPr="00340561" w:rsidRDefault="007E2816" w:rsidP="000A4DD1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bookmarkStart w:id="1" w:name="_Hlk173332547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7CA9FC5" w14:textId="77777777" w:rsidR="007E2816" w:rsidRPr="00340561" w:rsidRDefault="007E2816" w:rsidP="000A4DD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E2816" w:rsidRPr="00340561" w14:paraId="516AFB8F" w14:textId="77777777" w:rsidTr="000A4DD1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0C378" w14:textId="77777777" w:rsidR="007E2816" w:rsidRPr="00340561" w:rsidRDefault="007E2816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78F49" w14:textId="77777777" w:rsidR="007E2816" w:rsidRPr="00340561" w:rsidRDefault="007E2816" w:rsidP="000A4DD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6A40C24D" w14:textId="77777777" w:rsidR="007E2816" w:rsidRPr="00340561" w:rsidRDefault="007E2816" w:rsidP="000A4DD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E2816" w:rsidRPr="00340561" w14:paraId="52062A21" w14:textId="77777777" w:rsidTr="000A4DD1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72E5" w14:textId="77777777" w:rsidR="007E2816" w:rsidRPr="00340561" w:rsidRDefault="007E2816" w:rsidP="000A4DD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9E17BC8" w14:textId="77777777" w:rsidR="007E2816" w:rsidRPr="00340561" w:rsidRDefault="007E2816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6712A" w14:textId="77777777" w:rsidR="007E2816" w:rsidRPr="00340561" w:rsidRDefault="007E2816" w:rsidP="000A4DD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1401301" w14:textId="77777777" w:rsidR="007E2816" w:rsidRPr="00340561" w:rsidRDefault="007E2816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25D06D" w14:textId="77777777" w:rsidR="007E2816" w:rsidRPr="00340561" w:rsidRDefault="007E2816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4FB9AEE1" w14:textId="77777777" w:rsidR="007E2816" w:rsidRPr="00340561" w:rsidRDefault="007E2816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76C572" w14:textId="77777777" w:rsidR="007E2816" w:rsidRPr="00340561" w:rsidRDefault="007E2816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4815E29" w14:textId="77777777" w:rsidR="007E2816" w:rsidRPr="00340561" w:rsidRDefault="007E2816" w:rsidP="000A4DD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2CA5D62" w14:textId="6329A874" w:rsidR="007E2816" w:rsidRDefault="007E2816" w:rsidP="007E2816"/>
    <w:p w14:paraId="50306339" w14:textId="53FA5C3A" w:rsidR="008340AF" w:rsidRDefault="008340AF" w:rsidP="007E2816"/>
    <w:p w14:paraId="46B10825" w14:textId="5D2324C9" w:rsidR="008340AF" w:rsidRDefault="008340AF" w:rsidP="007E2816"/>
    <w:p w14:paraId="284720CB" w14:textId="1F4E9055" w:rsidR="008340AF" w:rsidRPr="008340AF" w:rsidRDefault="008340AF" w:rsidP="007E2816">
      <w:pPr>
        <w:rPr>
          <w:b/>
        </w:rPr>
      </w:pPr>
      <w:r w:rsidRPr="008340AF">
        <w:rPr>
          <w:b/>
        </w:rPr>
        <w:t>Reviewer Details:</w:t>
      </w:r>
    </w:p>
    <w:p w14:paraId="2403CBE5" w14:textId="77777777" w:rsidR="008340AF" w:rsidRDefault="008340AF" w:rsidP="007E2816"/>
    <w:bookmarkEnd w:id="0"/>
    <w:p w14:paraId="786D3B23" w14:textId="77777777" w:rsidR="007E2816" w:rsidRDefault="007E2816" w:rsidP="007E2816"/>
    <w:bookmarkEnd w:id="1"/>
    <w:p w14:paraId="118292F2" w14:textId="358D5857" w:rsidR="007E2816" w:rsidRPr="008340AF" w:rsidRDefault="008340AF" w:rsidP="007E2816">
      <w:pPr>
        <w:rPr>
          <w:b/>
        </w:rPr>
      </w:pPr>
      <w:proofErr w:type="spellStart"/>
      <w:r w:rsidRPr="008340AF">
        <w:rPr>
          <w:rFonts w:ascii="Arial" w:hAnsi="Arial" w:cs="Arial"/>
          <w:b/>
        </w:rPr>
        <w:t>Gerima</w:t>
      </w:r>
      <w:proofErr w:type="spellEnd"/>
      <w:r w:rsidRPr="008340AF">
        <w:rPr>
          <w:rFonts w:ascii="Arial" w:hAnsi="Arial" w:cs="Arial"/>
          <w:b/>
        </w:rPr>
        <w:t xml:space="preserve"> Tefera </w:t>
      </w:r>
      <w:proofErr w:type="spellStart"/>
      <w:r w:rsidRPr="008340AF">
        <w:rPr>
          <w:rFonts w:ascii="Arial" w:hAnsi="Arial" w:cs="Arial"/>
          <w:b/>
        </w:rPr>
        <w:t>Dejen</w:t>
      </w:r>
      <w:proofErr w:type="spellEnd"/>
      <w:r w:rsidRPr="008340AF">
        <w:rPr>
          <w:rFonts w:ascii="Arial" w:hAnsi="Arial" w:cs="Arial"/>
          <w:b/>
        </w:rPr>
        <w:t xml:space="preserve">, </w:t>
      </w:r>
      <w:proofErr w:type="spellStart"/>
      <w:r w:rsidRPr="008340AF">
        <w:rPr>
          <w:rFonts w:ascii="Arial" w:hAnsi="Arial" w:cs="Arial"/>
          <w:b/>
        </w:rPr>
        <w:t>Wollo</w:t>
      </w:r>
      <w:proofErr w:type="spellEnd"/>
      <w:r w:rsidRPr="008340AF">
        <w:rPr>
          <w:rFonts w:ascii="Arial" w:hAnsi="Arial" w:cs="Arial"/>
          <w:b/>
        </w:rPr>
        <w:t xml:space="preserve"> University</w:t>
      </w:r>
      <w:r w:rsidRPr="008340AF">
        <w:rPr>
          <w:b/>
        </w:rPr>
        <w:t xml:space="preserve"> </w:t>
      </w:r>
      <w:r w:rsidRPr="008340AF">
        <w:rPr>
          <w:rFonts w:ascii="Arial" w:hAnsi="Arial" w:cs="Arial"/>
          <w:b/>
        </w:rPr>
        <w:t>Ethiopia</w:t>
      </w:r>
      <w:r>
        <w:rPr>
          <w:rFonts w:ascii="Arial" w:hAnsi="Arial" w:cs="Arial"/>
          <w:b/>
        </w:rPr>
        <w:t>.</w:t>
      </w:r>
      <w:bookmarkStart w:id="2" w:name="_GoBack"/>
      <w:bookmarkEnd w:id="2"/>
    </w:p>
    <w:p w14:paraId="594C10AD" w14:textId="77777777" w:rsidR="007E2816" w:rsidRDefault="007E2816" w:rsidP="007E2816"/>
    <w:p w14:paraId="25E7AF2A" w14:textId="77777777" w:rsidR="00F1171E" w:rsidRPr="00C9423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C9423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91F38B" w14:textId="77777777" w:rsidR="00804B98" w:rsidRPr="0000007A" w:rsidRDefault="00804B98" w:rsidP="0099583E">
      <w:r>
        <w:separator/>
      </w:r>
    </w:p>
  </w:endnote>
  <w:endnote w:type="continuationSeparator" w:id="0">
    <w:p w14:paraId="7D59BF39" w14:textId="77777777" w:rsidR="00804B98" w:rsidRPr="0000007A" w:rsidRDefault="00804B9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2934D" w14:textId="77777777" w:rsidR="00804B98" w:rsidRPr="0000007A" w:rsidRDefault="00804B98" w:rsidP="0099583E">
      <w:r>
        <w:separator/>
      </w:r>
    </w:p>
  </w:footnote>
  <w:footnote w:type="continuationSeparator" w:id="0">
    <w:p w14:paraId="18D00829" w14:textId="77777777" w:rsidR="00804B98" w:rsidRPr="0000007A" w:rsidRDefault="00804B9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9E4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6784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2CD8"/>
    <w:rsid w:val="00186C8F"/>
    <w:rsid w:val="0018753A"/>
    <w:rsid w:val="00197E68"/>
    <w:rsid w:val="001A09BB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B1088"/>
    <w:rsid w:val="002C40B8"/>
    <w:rsid w:val="002C5460"/>
    <w:rsid w:val="002D60EF"/>
    <w:rsid w:val="002E10DF"/>
    <w:rsid w:val="002E1211"/>
    <w:rsid w:val="002E2339"/>
    <w:rsid w:val="002E32BF"/>
    <w:rsid w:val="002E5C81"/>
    <w:rsid w:val="002E6D86"/>
    <w:rsid w:val="002E7787"/>
    <w:rsid w:val="002F6935"/>
    <w:rsid w:val="003078CE"/>
    <w:rsid w:val="00312559"/>
    <w:rsid w:val="003204B8"/>
    <w:rsid w:val="00326D7D"/>
    <w:rsid w:val="0033018A"/>
    <w:rsid w:val="0033692F"/>
    <w:rsid w:val="00353718"/>
    <w:rsid w:val="00374F93"/>
    <w:rsid w:val="00377F1D"/>
    <w:rsid w:val="003821CF"/>
    <w:rsid w:val="00394901"/>
    <w:rsid w:val="003A04E7"/>
    <w:rsid w:val="003A1C45"/>
    <w:rsid w:val="003A4991"/>
    <w:rsid w:val="003A6E1A"/>
    <w:rsid w:val="003B047E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357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068C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6C06"/>
    <w:rsid w:val="00780B67"/>
    <w:rsid w:val="00781D07"/>
    <w:rsid w:val="007A62F8"/>
    <w:rsid w:val="007B1099"/>
    <w:rsid w:val="007B54A4"/>
    <w:rsid w:val="007C6CDF"/>
    <w:rsid w:val="007D0246"/>
    <w:rsid w:val="007E2816"/>
    <w:rsid w:val="007F5873"/>
    <w:rsid w:val="00804B98"/>
    <w:rsid w:val="008126B7"/>
    <w:rsid w:val="00815F94"/>
    <w:rsid w:val="008224E2"/>
    <w:rsid w:val="00822C33"/>
    <w:rsid w:val="00825DC9"/>
    <w:rsid w:val="0082676D"/>
    <w:rsid w:val="008324FC"/>
    <w:rsid w:val="008340AF"/>
    <w:rsid w:val="00846F1F"/>
    <w:rsid w:val="008470AB"/>
    <w:rsid w:val="0085546D"/>
    <w:rsid w:val="0086369B"/>
    <w:rsid w:val="0087201B"/>
    <w:rsid w:val="00877792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42B7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C57"/>
    <w:rsid w:val="00AE0E9B"/>
    <w:rsid w:val="00AE54CD"/>
    <w:rsid w:val="00AF3016"/>
    <w:rsid w:val="00B03A45"/>
    <w:rsid w:val="00B2236C"/>
    <w:rsid w:val="00B22FE6"/>
    <w:rsid w:val="00B3033D"/>
    <w:rsid w:val="00B334D9"/>
    <w:rsid w:val="00B45AEB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52519"/>
    <w:rsid w:val="00C635B6"/>
    <w:rsid w:val="00C70DFC"/>
    <w:rsid w:val="00C82466"/>
    <w:rsid w:val="00C84097"/>
    <w:rsid w:val="00C9423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CC6"/>
    <w:rsid w:val="00CF7035"/>
    <w:rsid w:val="00D06886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531B9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4CE2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A4E"/>
    <w:rsid w:val="00EB6E15"/>
    <w:rsid w:val="00EC4BBE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B7E8CE14-7F0A-4A42-88DD-1C2A1B679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contemporary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23</cp:lastModifiedBy>
  <cp:revision>115</cp:revision>
  <cp:lastPrinted>2024-09-14T06:24:00Z</cp:lastPrinted>
  <dcterms:created xsi:type="dcterms:W3CDTF">2023-08-30T09:21:00Z</dcterms:created>
  <dcterms:modified xsi:type="dcterms:W3CDTF">2026-04-25T09:45:00Z</dcterms:modified>
</cp:coreProperties>
</file>